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BF366" w14:textId="0CEE0308" w:rsidR="002C5CB5" w:rsidRPr="002C5CB5" w:rsidRDefault="002C5CB5" w:rsidP="002C5CB5">
      <w:pPr>
        <w:jc w:val="center"/>
        <w:rPr>
          <w:b/>
          <w:bCs/>
          <w:noProof/>
          <w:sz w:val="28"/>
          <w:szCs w:val="28"/>
        </w:rPr>
      </w:pPr>
      <w:r w:rsidRPr="002C5CB5">
        <w:rPr>
          <w:b/>
          <w:bCs/>
          <w:noProof/>
          <w:sz w:val="28"/>
          <w:szCs w:val="28"/>
        </w:rPr>
        <w:t>USER INTERFACE</w:t>
      </w:r>
      <w:r w:rsidRPr="002C5CB5">
        <w:rPr>
          <w:b/>
          <w:bCs/>
          <w:noProof/>
          <w:sz w:val="28"/>
          <w:szCs w:val="28"/>
        </w:rPr>
        <w:br/>
      </w:r>
    </w:p>
    <w:p w14:paraId="61407BC3" w14:textId="0F7AB068" w:rsidR="002C5CB5" w:rsidRDefault="002C5CB5">
      <w:pPr>
        <w:rPr>
          <w:noProof/>
        </w:rPr>
      </w:pPr>
      <w:r>
        <w:rPr>
          <w:noProof/>
        </w:rPr>
        <w:drawing>
          <wp:inline distT="0" distB="0" distL="0" distR="0" wp14:anchorId="70CE405F" wp14:editId="0EF0F187">
            <wp:extent cx="5943600" cy="35388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90A37" w14:textId="1303961A" w:rsidR="002C5CB5" w:rsidRDefault="002C5CB5">
      <w:pPr>
        <w:rPr>
          <w:noProof/>
        </w:rPr>
      </w:pPr>
    </w:p>
    <w:p w14:paraId="0BA21A4C" w14:textId="01ED4022" w:rsidR="002C5CB5" w:rsidRDefault="002C5CB5" w:rsidP="002C5CB5">
      <w:pPr>
        <w:jc w:val="center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USER INPUT</w:t>
      </w:r>
    </w:p>
    <w:p w14:paraId="7BE1680F" w14:textId="078FF36B" w:rsidR="002C5CB5" w:rsidRPr="002C5CB5" w:rsidRDefault="002C5CB5" w:rsidP="002C5CB5">
      <w:pPr>
        <w:rPr>
          <w:b/>
          <w:bCs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56FE7CFD" wp14:editId="09EA3B24">
            <wp:extent cx="5943600" cy="31883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4B845" w14:textId="3D7831DC" w:rsidR="00600741" w:rsidRPr="00957544" w:rsidRDefault="00957544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t>INPUT</w:t>
      </w:r>
    </w:p>
    <w:p w14:paraId="50EFD5D0" w14:textId="39581189" w:rsidR="002C5CB5" w:rsidRPr="002C5CB5" w:rsidRDefault="00957544" w:rsidP="002C5CB5">
      <w:r>
        <w:rPr>
          <w:noProof/>
        </w:rPr>
        <w:drawing>
          <wp:inline distT="0" distB="0" distL="0" distR="0" wp14:anchorId="02A58685" wp14:editId="23265650">
            <wp:extent cx="5878830" cy="2186940"/>
            <wp:effectExtent l="0" t="0" r="762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830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E736B" w14:textId="1218765B" w:rsidR="002C5CB5" w:rsidRDefault="002C5CB5" w:rsidP="002C5CB5">
      <w:pPr>
        <w:rPr>
          <w:noProof/>
        </w:rPr>
      </w:pPr>
    </w:p>
    <w:p w14:paraId="4F814564" w14:textId="2D500058" w:rsidR="00102AD3" w:rsidRDefault="00102AD3" w:rsidP="002C5CB5">
      <w:pPr>
        <w:rPr>
          <w:noProof/>
        </w:rPr>
      </w:pPr>
    </w:p>
    <w:p w14:paraId="712A02D6" w14:textId="169B3FE1" w:rsidR="00102AD3" w:rsidRPr="00957544" w:rsidRDefault="00957544" w:rsidP="002C5CB5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OUTPUT</w:t>
      </w:r>
    </w:p>
    <w:p w14:paraId="474D52BC" w14:textId="18F017E4" w:rsidR="00957544" w:rsidRDefault="00957544" w:rsidP="002C5CB5">
      <w:pPr>
        <w:rPr>
          <w:noProof/>
        </w:rPr>
      </w:pPr>
      <w:r>
        <w:rPr>
          <w:noProof/>
        </w:rPr>
        <w:drawing>
          <wp:inline distT="0" distB="0" distL="0" distR="0" wp14:anchorId="7AFAE720" wp14:editId="0E8BB726">
            <wp:extent cx="5947833" cy="42754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855" cy="4277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38AE1" w14:textId="24703102" w:rsidR="00102AD3" w:rsidRDefault="00102AD3" w:rsidP="00102AD3">
      <w:pPr>
        <w:rPr>
          <w:noProof/>
        </w:rPr>
      </w:pPr>
    </w:p>
    <w:p w14:paraId="76770AA1" w14:textId="4549EF4D" w:rsidR="00102AD3" w:rsidRDefault="00957544" w:rsidP="00102AD3">
      <w:pPr>
        <w:tabs>
          <w:tab w:val="left" w:pos="2360"/>
        </w:tabs>
      </w:pPr>
      <w:r>
        <w:rPr>
          <w:b/>
          <w:bCs/>
          <w:sz w:val="24"/>
          <w:szCs w:val="24"/>
        </w:rPr>
        <w:t>INPUT</w:t>
      </w:r>
      <w:r w:rsidR="00102AD3">
        <w:tab/>
      </w:r>
      <w:r>
        <w:rPr>
          <w:noProof/>
        </w:rPr>
        <w:drawing>
          <wp:inline distT="0" distB="0" distL="0" distR="0" wp14:anchorId="2255D846" wp14:editId="5256B604">
            <wp:extent cx="5867400" cy="2665902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850" cy="2669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291B6" w14:textId="536CCC81" w:rsidR="00102AD3" w:rsidRDefault="00102AD3" w:rsidP="00102AD3">
      <w:pPr>
        <w:tabs>
          <w:tab w:val="left" w:pos="2360"/>
        </w:tabs>
      </w:pPr>
    </w:p>
    <w:p w14:paraId="0FEE6574" w14:textId="406E2D4C" w:rsidR="00102AD3" w:rsidRDefault="00102AD3" w:rsidP="00102AD3">
      <w:pPr>
        <w:tabs>
          <w:tab w:val="left" w:pos="2360"/>
        </w:tabs>
      </w:pPr>
    </w:p>
    <w:p w14:paraId="5DCC8BA8" w14:textId="71724604" w:rsidR="00957544" w:rsidRPr="00957544" w:rsidRDefault="00957544" w:rsidP="00102AD3">
      <w:pPr>
        <w:tabs>
          <w:tab w:val="left" w:pos="236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UTPUT</w:t>
      </w:r>
    </w:p>
    <w:p w14:paraId="4D91C32B" w14:textId="0AB5EC9D" w:rsidR="00102AD3" w:rsidRDefault="00102AD3" w:rsidP="00102AD3">
      <w:pPr>
        <w:tabs>
          <w:tab w:val="left" w:pos="2360"/>
        </w:tabs>
      </w:pPr>
      <w:r>
        <w:rPr>
          <w:noProof/>
        </w:rPr>
        <w:drawing>
          <wp:inline distT="0" distB="0" distL="0" distR="0" wp14:anchorId="0042EAC0" wp14:editId="22348591">
            <wp:extent cx="5613400" cy="33020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483" cy="3303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A0E62" w14:textId="0CC69B40" w:rsidR="00102AD3" w:rsidRDefault="00102AD3" w:rsidP="00102AD3">
      <w:pPr>
        <w:tabs>
          <w:tab w:val="left" w:pos="2360"/>
        </w:tabs>
      </w:pPr>
    </w:p>
    <w:p w14:paraId="3A3E8AF7" w14:textId="6F16C540" w:rsidR="00102AD3" w:rsidRDefault="00102AD3" w:rsidP="00102AD3">
      <w:pPr>
        <w:tabs>
          <w:tab w:val="left" w:pos="2360"/>
        </w:tabs>
        <w:rPr>
          <w:noProof/>
        </w:rPr>
      </w:pPr>
    </w:p>
    <w:p w14:paraId="4B72202E" w14:textId="29EBE0EB" w:rsidR="00102AD3" w:rsidRPr="00102AD3" w:rsidRDefault="00102AD3" w:rsidP="00102AD3"/>
    <w:p w14:paraId="575568AF" w14:textId="0D201B73" w:rsidR="00102AD3" w:rsidRPr="00957544" w:rsidRDefault="00957544" w:rsidP="00102AD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PUT</w:t>
      </w:r>
    </w:p>
    <w:p w14:paraId="7BEECF13" w14:textId="7360994F" w:rsidR="00102AD3" w:rsidRDefault="00957544" w:rsidP="00102AD3">
      <w:r>
        <w:rPr>
          <w:noProof/>
        </w:rPr>
        <w:drawing>
          <wp:inline distT="0" distB="0" distL="0" distR="0" wp14:anchorId="5BE66D40" wp14:editId="31FA0C57">
            <wp:extent cx="5774055" cy="204914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055" cy="204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BF039" w14:textId="27FB839D" w:rsidR="00102AD3" w:rsidRDefault="00102AD3" w:rsidP="00102AD3"/>
    <w:p w14:paraId="76F4EDC1" w14:textId="0CA5D202" w:rsidR="00102AD3" w:rsidRPr="00957544" w:rsidRDefault="00957544" w:rsidP="00102AD3">
      <w:pPr>
        <w:rPr>
          <w:b/>
          <w:bCs/>
        </w:rPr>
      </w:pPr>
      <w:r w:rsidRPr="00957544">
        <w:rPr>
          <w:b/>
          <w:bCs/>
        </w:rPr>
        <w:t>OUTPUT</w:t>
      </w:r>
    </w:p>
    <w:p w14:paraId="2841150E" w14:textId="5BB71D0D" w:rsidR="00102AD3" w:rsidRPr="00102AD3" w:rsidRDefault="00957544" w:rsidP="00102AD3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1AE26287" wp14:editId="79EA909C">
            <wp:extent cx="5778500" cy="3644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0993" cy="365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2A3A7" w14:textId="2D1B9C28" w:rsidR="00102AD3" w:rsidRDefault="00102AD3" w:rsidP="00102AD3">
      <w:pPr>
        <w:rPr>
          <w:noProof/>
        </w:rPr>
      </w:pPr>
    </w:p>
    <w:p w14:paraId="08A9D2BC" w14:textId="29BFC2D2" w:rsidR="00102AD3" w:rsidRPr="00102AD3" w:rsidRDefault="00102AD3" w:rsidP="00102AD3"/>
    <w:p w14:paraId="66D65315" w14:textId="7F1F4C2A" w:rsidR="00102AD3" w:rsidRDefault="00102AD3" w:rsidP="00102AD3"/>
    <w:p w14:paraId="6EB9EFC6" w14:textId="77777777" w:rsidR="00957544" w:rsidRPr="00102AD3" w:rsidRDefault="00957544" w:rsidP="00102AD3"/>
    <w:p w14:paraId="36EC148B" w14:textId="77777777" w:rsidR="00102AD3" w:rsidRPr="00102AD3" w:rsidRDefault="00102AD3" w:rsidP="00102AD3"/>
    <w:p w14:paraId="7BBDC2CE" w14:textId="1279AAA9" w:rsidR="00957544" w:rsidRPr="00957544" w:rsidRDefault="00957544" w:rsidP="00102AD3">
      <w:pPr>
        <w:rPr>
          <w:b/>
          <w:bCs/>
          <w:noProof/>
          <w:sz w:val="24"/>
          <w:szCs w:val="24"/>
        </w:rPr>
      </w:pPr>
      <w:r w:rsidRPr="00957544">
        <w:rPr>
          <w:b/>
          <w:bCs/>
          <w:noProof/>
          <w:sz w:val="24"/>
          <w:szCs w:val="24"/>
        </w:rPr>
        <w:t>INPUT</w:t>
      </w:r>
    </w:p>
    <w:p w14:paraId="78198B5D" w14:textId="04E4F155" w:rsidR="00957544" w:rsidRDefault="00957544" w:rsidP="00102AD3">
      <w:pPr>
        <w:rPr>
          <w:noProof/>
        </w:rPr>
      </w:pPr>
      <w:r>
        <w:rPr>
          <w:noProof/>
        </w:rPr>
        <w:drawing>
          <wp:inline distT="0" distB="0" distL="0" distR="0" wp14:anchorId="5E0AF363" wp14:editId="65280EEE">
            <wp:extent cx="5922433" cy="2097393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380" cy="213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A067D" w14:textId="4CD1A4DD" w:rsidR="00102AD3" w:rsidRDefault="00102AD3" w:rsidP="00102AD3"/>
    <w:p w14:paraId="21AE9B69" w14:textId="77777777" w:rsidR="00957544" w:rsidRPr="00102AD3" w:rsidRDefault="00957544" w:rsidP="00102AD3"/>
    <w:p w14:paraId="487B493C" w14:textId="7A929EEA" w:rsidR="00102AD3" w:rsidRPr="00957544" w:rsidRDefault="00957544" w:rsidP="00102AD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UTPUT</w:t>
      </w:r>
    </w:p>
    <w:p w14:paraId="131D3CFF" w14:textId="50E8DDEF" w:rsidR="00102AD3" w:rsidRPr="00102AD3" w:rsidRDefault="00957544" w:rsidP="00102AD3">
      <w:r>
        <w:rPr>
          <w:noProof/>
        </w:rPr>
        <w:drawing>
          <wp:inline distT="0" distB="0" distL="0" distR="0" wp14:anchorId="1096E847" wp14:editId="325AC267">
            <wp:extent cx="5943600" cy="44577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7D502" w14:textId="77777777" w:rsidR="00102AD3" w:rsidRPr="00102AD3" w:rsidRDefault="00102AD3" w:rsidP="00E553C6">
      <w:bookmarkStart w:id="0" w:name="_GoBack"/>
      <w:bookmarkEnd w:id="0"/>
    </w:p>
    <w:sectPr w:rsidR="00102AD3" w:rsidRPr="00102A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1737DE" w14:textId="77777777" w:rsidR="00643B57" w:rsidRDefault="00643B57" w:rsidP="00102AD3">
      <w:pPr>
        <w:spacing w:after="0" w:line="240" w:lineRule="auto"/>
      </w:pPr>
      <w:r>
        <w:separator/>
      </w:r>
    </w:p>
  </w:endnote>
  <w:endnote w:type="continuationSeparator" w:id="0">
    <w:p w14:paraId="4E990F26" w14:textId="77777777" w:rsidR="00643B57" w:rsidRDefault="00643B57" w:rsidP="00102A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BBFE35" w14:textId="77777777" w:rsidR="00643B57" w:rsidRDefault="00643B57" w:rsidP="00102AD3">
      <w:pPr>
        <w:spacing w:after="0" w:line="240" w:lineRule="auto"/>
      </w:pPr>
      <w:r>
        <w:separator/>
      </w:r>
    </w:p>
  </w:footnote>
  <w:footnote w:type="continuationSeparator" w:id="0">
    <w:p w14:paraId="5CD2E613" w14:textId="77777777" w:rsidR="00643B57" w:rsidRDefault="00643B57" w:rsidP="00102A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MDYyMjU0NDY0M7FU0lEKTi0uzszPAykwrAUAvqd6+SwAAAA="/>
  </w:docVars>
  <w:rsids>
    <w:rsidRoot w:val="002C5CB5"/>
    <w:rsid w:val="00102AD3"/>
    <w:rsid w:val="002C5CB5"/>
    <w:rsid w:val="00600741"/>
    <w:rsid w:val="00643B57"/>
    <w:rsid w:val="00957544"/>
    <w:rsid w:val="00E5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C4C2D"/>
  <w15:chartTrackingRefBased/>
  <w15:docId w15:val="{BDA0EC26-D635-4EB9-8787-38FF9EBD7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2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AD3"/>
  </w:style>
  <w:style w:type="paragraph" w:styleId="Footer">
    <w:name w:val="footer"/>
    <w:basedOn w:val="Normal"/>
    <w:link w:val="FooterChar"/>
    <w:uiPriority w:val="99"/>
    <w:unhideWhenUsed/>
    <w:rsid w:val="00102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A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17</Words>
  <Characters>1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Pham</dc:creator>
  <cp:keywords/>
  <dc:description/>
  <cp:lastModifiedBy>Emily Pham</cp:lastModifiedBy>
  <cp:revision>2</cp:revision>
  <dcterms:created xsi:type="dcterms:W3CDTF">2019-06-26T06:13:00Z</dcterms:created>
  <dcterms:modified xsi:type="dcterms:W3CDTF">2019-06-26T06:53:00Z</dcterms:modified>
</cp:coreProperties>
</file>